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FF7AA3" w14:textId="57690A9C" w:rsidR="0057044F" w:rsidRDefault="00471F10">
      <w:r>
        <w:t>Problem 1,</w:t>
      </w:r>
    </w:p>
    <w:p w14:paraId="73C8F84E" w14:textId="7FEACF47" w:rsidR="00471F10" w:rsidRDefault="00471F10"/>
    <w:p w14:paraId="6E1EDC3D" w14:textId="7C96679E" w:rsidR="00471F10" w:rsidRDefault="003251DA">
      <w:r>
        <w:rPr>
          <w:noProof/>
        </w:rPr>
        <w:drawing>
          <wp:inline distT="0" distB="0" distL="0" distR="0" wp14:anchorId="2B0B6475" wp14:editId="499003ED">
            <wp:extent cx="2786400" cy="1857600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6250" cy="19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E9641C" wp14:editId="0021B4FA">
            <wp:extent cx="2901600" cy="1934400"/>
            <wp:effectExtent l="0" t="0" r="0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115" cy="1948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30031" w14:textId="3A98800E" w:rsidR="00471F10" w:rsidRDefault="003251DA">
      <w:r>
        <w:rPr>
          <w:noProof/>
        </w:rPr>
        <w:drawing>
          <wp:inline distT="0" distB="0" distL="0" distR="0" wp14:anchorId="10D5F788" wp14:editId="7AADCCFE">
            <wp:extent cx="2894400" cy="1929600"/>
            <wp:effectExtent l="0" t="0" r="127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515" cy="1945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0C8148" wp14:editId="5C701695">
            <wp:extent cx="2937600" cy="1958400"/>
            <wp:effectExtent l="0" t="0" r="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456" cy="1972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956DCD" w14:textId="2465D4EA" w:rsidR="00471F10" w:rsidRDefault="00471F10" w:rsidP="00471F10">
      <w:pPr>
        <w:tabs>
          <w:tab w:val="left" w:pos="4626"/>
        </w:tabs>
      </w:pPr>
      <w:r>
        <w:t xml:space="preserve">For FE, the solution is stable only when </w:t>
      </w:r>
      <w:r>
        <w:rPr>
          <w:noProof/>
        </w:rPr>
        <w:drawing>
          <wp:inline distT="0" distB="0" distL="0" distR="0" wp14:anchorId="536FF088" wp14:editId="5B474CAD">
            <wp:extent cx="1850390" cy="23749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0390" cy="237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, and for this problem k=-10.</w:t>
      </w:r>
    </w:p>
    <w:p w14:paraId="71A5CC3A" w14:textId="5EDB9EDD" w:rsidR="00471F10" w:rsidRDefault="00471F10" w:rsidP="00471F10">
      <w:pPr>
        <w:tabs>
          <w:tab w:val="left" w:pos="4626"/>
        </w:tabs>
      </w:pPr>
      <w:r>
        <w:t>For 1</w:t>
      </w:r>
      <w:r w:rsidRPr="00471F10">
        <w:rPr>
          <w:vertAlign w:val="superscript"/>
        </w:rPr>
        <w:t>st</w:t>
      </w:r>
      <w:r>
        <w:t xml:space="preserve"> case, h=0.21, the condition define above doesn’t hold, </w:t>
      </w:r>
      <w:r w:rsidR="002E4FB1">
        <w:t xml:space="preserve">and hence we can see that for h=0.21, the solution is diverging. For h=0.20, the solution is stable but not converging, and for h=0.05 and h=0.001, z lie’s well within range of 1, and hence the solution is stable and converging. </w:t>
      </w:r>
    </w:p>
    <w:p w14:paraId="6AE07028" w14:textId="2E6787A1" w:rsidR="002E4FB1" w:rsidRDefault="002E4FB1" w:rsidP="00471F10">
      <w:pPr>
        <w:tabs>
          <w:tab w:val="left" w:pos="4626"/>
        </w:tabs>
      </w:pPr>
      <w:r>
        <w:t>For BE, the solution is unconditionally stable as we can see from the figures.</w:t>
      </w:r>
    </w:p>
    <w:p w14:paraId="54CAFB83" w14:textId="6E85D899" w:rsidR="008C1D0A" w:rsidRDefault="008C1D0A" w:rsidP="00471F10">
      <w:pPr>
        <w:tabs>
          <w:tab w:val="left" w:pos="4626"/>
        </w:tabs>
        <w:rPr>
          <w:rFonts w:eastAsiaTheme="minorEastAsia"/>
        </w:rPr>
      </w:pPr>
      <w:r>
        <w:rPr>
          <w:noProof/>
        </w:rPr>
        <w:drawing>
          <wp:inline distT="0" distB="0" distL="0" distR="0" wp14:anchorId="5C0036E5" wp14:editId="450BBE06">
            <wp:extent cx="3016800" cy="2011200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9941" cy="2026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35F6B" w14:textId="6187EA50" w:rsidR="008C1D0A" w:rsidRDefault="008C1D0A" w:rsidP="00471F10">
      <w:pPr>
        <w:tabs>
          <w:tab w:val="left" w:pos="4626"/>
        </w:tabs>
        <w:rPr>
          <w:rFonts w:eastAsiaTheme="minorEastAsia"/>
        </w:rPr>
      </w:pPr>
      <w:r>
        <w:rPr>
          <w:rFonts w:eastAsiaTheme="minorEastAsia"/>
        </w:rPr>
        <w:lastRenderedPageBreak/>
        <w:t>For FE, the error decrease as h increase, but for BE they are somewhat same. Every graph reported above has the error value.</w:t>
      </w:r>
      <w:r w:rsidR="003251DA">
        <w:rPr>
          <w:rFonts w:eastAsiaTheme="minorEastAsia"/>
        </w:rPr>
        <w:t xml:space="preserve"> With increase in h, error for both BE and FE become of same order.</w:t>
      </w:r>
      <w:r w:rsidR="0095180B">
        <w:rPr>
          <w:rFonts w:eastAsiaTheme="minorEastAsia"/>
        </w:rPr>
        <w:t xml:space="preserve"> For FE, when h increase from 5 to 20, the error decrease should decrease by a factor of 8, and from our study it decreases by a factor of ~9.5. </w:t>
      </w:r>
    </w:p>
    <w:p w14:paraId="168B74E8" w14:textId="1EA5B24F" w:rsidR="002E4FB1" w:rsidRDefault="00471F10" w:rsidP="00471F10">
      <w:pPr>
        <w:tabs>
          <w:tab w:val="left" w:pos="6270"/>
        </w:tabs>
      </w:pPr>
      <w:r>
        <w:tab/>
      </w:r>
      <w:bookmarkStart w:id="0" w:name="_GoBack"/>
      <w:bookmarkEnd w:id="0"/>
    </w:p>
    <w:p w14:paraId="54FCDD86" w14:textId="33D7EB5B" w:rsidR="002E4FB1" w:rsidRDefault="002E4FB1" w:rsidP="00471F10">
      <w:pPr>
        <w:tabs>
          <w:tab w:val="left" w:pos="6270"/>
        </w:tabs>
      </w:pPr>
      <w:r>
        <w:t>Problem 2:</w:t>
      </w:r>
    </w:p>
    <w:p w14:paraId="7D6CD59A" w14:textId="1C538E28" w:rsidR="002E4FB1" w:rsidRDefault="002E4FB1" w:rsidP="00471F10">
      <w:pPr>
        <w:tabs>
          <w:tab w:val="left" w:pos="6270"/>
        </w:tabs>
      </w:pPr>
      <w:r>
        <w:rPr>
          <w:noProof/>
        </w:rPr>
        <w:drawing>
          <wp:inline distT="0" distB="0" distL="0" distR="0" wp14:anchorId="02338843" wp14:editId="4BD2EB70">
            <wp:extent cx="3132000" cy="208800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099" cy="2142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C2AA1E" wp14:editId="57C0D90C">
            <wp:extent cx="2612708" cy="21162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4442" cy="2166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81647B" w14:textId="51A984F0" w:rsidR="002E4FB1" w:rsidRDefault="002E4FB1" w:rsidP="00471F10">
      <w:pPr>
        <w:tabs>
          <w:tab w:val="left" w:pos="6270"/>
        </w:tabs>
      </w:pPr>
      <w:r>
        <w:rPr>
          <w:noProof/>
        </w:rPr>
        <w:drawing>
          <wp:inline distT="0" distB="0" distL="0" distR="0" wp14:anchorId="44086259" wp14:editId="7927682E">
            <wp:extent cx="3153600" cy="2102400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411" cy="2124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5DBBCF" w14:textId="16FDB0CF" w:rsidR="00691352" w:rsidRDefault="00691352" w:rsidP="00471F10">
      <w:pPr>
        <w:tabs>
          <w:tab w:val="left" w:pos="6270"/>
        </w:tabs>
      </w:pPr>
      <w:r>
        <w:t xml:space="preserve">We can see that all solution </w:t>
      </w:r>
      <w:proofErr w:type="gramStart"/>
      <w:r>
        <w:t>show</w:t>
      </w:r>
      <w:proofErr w:type="gramEnd"/>
      <w:r>
        <w:t xml:space="preserve"> stable solution. The solution is reported above is build using 64 discrete point in space and 100-time steps.</w:t>
      </w:r>
    </w:p>
    <w:p w14:paraId="1D74A12F" w14:textId="51067A9F" w:rsidR="00691352" w:rsidRDefault="00691352" w:rsidP="00471F10">
      <w:pPr>
        <w:tabs>
          <w:tab w:val="left" w:pos="6270"/>
        </w:tabs>
      </w:pPr>
    </w:p>
    <w:p w14:paraId="009AF50A" w14:textId="53B73ADA" w:rsidR="00691352" w:rsidRDefault="00691352" w:rsidP="00471F10">
      <w:pPr>
        <w:tabs>
          <w:tab w:val="left" w:pos="6270"/>
        </w:tabs>
      </w:pPr>
    </w:p>
    <w:p w14:paraId="37599C35" w14:textId="03CA687C" w:rsidR="00691352" w:rsidRDefault="00691352" w:rsidP="00471F10">
      <w:pPr>
        <w:tabs>
          <w:tab w:val="left" w:pos="6270"/>
        </w:tabs>
      </w:pPr>
    </w:p>
    <w:p w14:paraId="07171E9D" w14:textId="1CFE1E0A" w:rsidR="00691352" w:rsidRDefault="00691352" w:rsidP="00471F10">
      <w:pPr>
        <w:tabs>
          <w:tab w:val="left" w:pos="6270"/>
        </w:tabs>
      </w:pPr>
    </w:p>
    <w:p w14:paraId="6B16B914" w14:textId="77777777" w:rsidR="00691352" w:rsidRDefault="00691352" w:rsidP="00471F10">
      <w:pPr>
        <w:tabs>
          <w:tab w:val="left" w:pos="6270"/>
        </w:tabs>
      </w:pPr>
    </w:p>
    <w:p w14:paraId="322931DC" w14:textId="77777777" w:rsidR="00691352" w:rsidRDefault="00691352" w:rsidP="00471F10">
      <w:pPr>
        <w:tabs>
          <w:tab w:val="left" w:pos="6270"/>
        </w:tabs>
      </w:pPr>
    </w:p>
    <w:p w14:paraId="200C2B07" w14:textId="77777777" w:rsidR="00691352" w:rsidRDefault="00691352" w:rsidP="00471F10">
      <w:pPr>
        <w:tabs>
          <w:tab w:val="left" w:pos="6270"/>
        </w:tabs>
      </w:pPr>
    </w:p>
    <w:p w14:paraId="33EA53B7" w14:textId="77777777" w:rsidR="00691352" w:rsidRDefault="00691352" w:rsidP="00471F10">
      <w:pPr>
        <w:tabs>
          <w:tab w:val="left" w:pos="6270"/>
        </w:tabs>
      </w:pPr>
    </w:p>
    <w:p w14:paraId="1E9ADFEB" w14:textId="77777777" w:rsidR="00691352" w:rsidRDefault="00691352" w:rsidP="00471F10">
      <w:pPr>
        <w:tabs>
          <w:tab w:val="left" w:pos="6270"/>
        </w:tabs>
      </w:pPr>
    </w:p>
    <w:p w14:paraId="58062A12" w14:textId="77777777" w:rsidR="00691352" w:rsidRDefault="00691352" w:rsidP="00471F10">
      <w:pPr>
        <w:tabs>
          <w:tab w:val="left" w:pos="6270"/>
        </w:tabs>
      </w:pPr>
    </w:p>
    <w:p w14:paraId="5BD33787" w14:textId="368CF0FF" w:rsidR="00691352" w:rsidRDefault="00691352" w:rsidP="00471F10">
      <w:pPr>
        <w:tabs>
          <w:tab w:val="left" w:pos="6270"/>
        </w:tabs>
      </w:pPr>
      <w:r>
        <w:t xml:space="preserve">For </w:t>
      </w:r>
      <w:proofErr w:type="gramStart"/>
      <w:r>
        <w:t>FE:-</w:t>
      </w:r>
      <w:proofErr w:type="gramEnd"/>
    </w:p>
    <w:p w14:paraId="3D8658A4" w14:textId="1DBA0C6C" w:rsidR="00691352" w:rsidRDefault="00691352" w:rsidP="00471F10">
      <w:pPr>
        <w:tabs>
          <w:tab w:val="left" w:pos="6270"/>
        </w:tabs>
      </w:pPr>
      <w:r>
        <w:rPr>
          <w:noProof/>
        </w:rPr>
        <w:drawing>
          <wp:inline distT="0" distB="0" distL="0" distR="0" wp14:anchorId="3F0A01B2" wp14:editId="272101C0">
            <wp:extent cx="1843200" cy="1713229"/>
            <wp:effectExtent l="0" t="0" r="508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489" cy="1769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3C32A9" wp14:editId="33113566">
            <wp:extent cx="1878965" cy="1720051"/>
            <wp:effectExtent l="0" t="0" r="698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373" cy="1762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E04F65" wp14:editId="6A3D6988">
            <wp:extent cx="1835785" cy="173445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660" cy="1819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B8F877" w14:textId="71F244DA" w:rsidR="00691352" w:rsidRDefault="00691352" w:rsidP="00471F10">
      <w:pPr>
        <w:tabs>
          <w:tab w:val="left" w:pos="6270"/>
        </w:tabs>
      </w:pPr>
      <w:r>
        <w:t xml:space="preserve">                 </w:t>
      </w:r>
      <w:proofErr w:type="spellStart"/>
      <w:r>
        <w:t>Nt</w:t>
      </w:r>
      <w:proofErr w:type="spellEnd"/>
      <w:r>
        <w:t xml:space="preserve">=10                                                   </w:t>
      </w:r>
      <w:proofErr w:type="spellStart"/>
      <w:r>
        <w:t>Nt</w:t>
      </w:r>
      <w:proofErr w:type="spellEnd"/>
      <w:r>
        <w:t xml:space="preserve">=50                                                    </w:t>
      </w:r>
      <w:proofErr w:type="spellStart"/>
      <w:r>
        <w:t>Nt</w:t>
      </w:r>
      <w:proofErr w:type="spellEnd"/>
      <w:r>
        <w:t>=70</w:t>
      </w:r>
    </w:p>
    <w:p w14:paraId="76484D30" w14:textId="2A187868" w:rsidR="00691352" w:rsidRDefault="00F91056" w:rsidP="00471F10">
      <w:pPr>
        <w:tabs>
          <w:tab w:val="left" w:pos="6270"/>
        </w:tabs>
      </w:pPr>
      <w:r>
        <w:t xml:space="preserve">Here </w:t>
      </w:r>
      <w:proofErr w:type="spellStart"/>
      <w:r>
        <w:t>Nt</w:t>
      </w:r>
      <w:proofErr w:type="spellEnd"/>
      <w:r>
        <w:t xml:space="preserve"> represent the number of time step, so for FE the largest time step that produce stable solution is 0.0143 (1/70). </w:t>
      </w:r>
    </w:p>
    <w:p w14:paraId="07CFE48F" w14:textId="4D7FECF5" w:rsidR="00F91056" w:rsidRDefault="00F91056" w:rsidP="00471F10">
      <w:pPr>
        <w:tabs>
          <w:tab w:val="left" w:pos="6270"/>
        </w:tabs>
      </w:pPr>
    </w:p>
    <w:p w14:paraId="3FB256E2" w14:textId="46FBFA68" w:rsidR="00F91056" w:rsidRDefault="00773D19" w:rsidP="00471F10">
      <w:pPr>
        <w:tabs>
          <w:tab w:val="left" w:pos="6270"/>
        </w:tabs>
      </w:pPr>
      <w:r>
        <w:t xml:space="preserve">For </w:t>
      </w:r>
      <w:proofErr w:type="gramStart"/>
      <w:r>
        <w:t>BE:-</w:t>
      </w:r>
      <w:proofErr w:type="gramEnd"/>
      <w:r w:rsidR="00F91056">
        <w:t xml:space="preserve"> </w:t>
      </w:r>
    </w:p>
    <w:p w14:paraId="7EA06B99" w14:textId="5F935159" w:rsidR="00F91056" w:rsidRDefault="00F91056" w:rsidP="00471F10">
      <w:pPr>
        <w:tabs>
          <w:tab w:val="left" w:pos="6270"/>
        </w:tabs>
      </w:pPr>
      <w:r>
        <w:rPr>
          <w:noProof/>
        </w:rPr>
        <w:drawing>
          <wp:inline distT="0" distB="0" distL="0" distR="0" wp14:anchorId="0EB20541" wp14:editId="61AC787E">
            <wp:extent cx="1850400" cy="15621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2856" cy="1606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91056">
        <w:t xml:space="preserve"> </w:t>
      </w:r>
      <w:r>
        <w:rPr>
          <w:noProof/>
        </w:rPr>
        <w:drawing>
          <wp:inline distT="0" distB="0" distL="0" distR="0" wp14:anchorId="749D0939" wp14:editId="4573FFDA">
            <wp:extent cx="2001600" cy="1576070"/>
            <wp:effectExtent l="0" t="0" r="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3705" cy="16328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91056">
        <w:t xml:space="preserve"> </w:t>
      </w:r>
      <w:r>
        <w:rPr>
          <w:noProof/>
        </w:rPr>
        <w:drawing>
          <wp:inline distT="0" distB="0" distL="0" distR="0" wp14:anchorId="306353B7" wp14:editId="3A17C70D">
            <wp:extent cx="1938770" cy="1611630"/>
            <wp:effectExtent l="0" t="0" r="4445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9214" cy="1686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788142" w14:textId="77777777" w:rsidR="00773D19" w:rsidRDefault="00773D19" w:rsidP="00773D19">
      <w:pPr>
        <w:tabs>
          <w:tab w:val="left" w:pos="6270"/>
        </w:tabs>
      </w:pPr>
      <w:r>
        <w:t xml:space="preserve">                 </w:t>
      </w:r>
      <w:proofErr w:type="spellStart"/>
      <w:r>
        <w:t>Nt</w:t>
      </w:r>
      <w:proofErr w:type="spellEnd"/>
      <w:r>
        <w:t xml:space="preserve">=10                                                   </w:t>
      </w:r>
      <w:proofErr w:type="spellStart"/>
      <w:r>
        <w:t>Nt</w:t>
      </w:r>
      <w:proofErr w:type="spellEnd"/>
      <w:r>
        <w:t xml:space="preserve">=50                                                    </w:t>
      </w:r>
      <w:proofErr w:type="spellStart"/>
      <w:r>
        <w:t>Nt</w:t>
      </w:r>
      <w:proofErr w:type="spellEnd"/>
      <w:r>
        <w:t>=70</w:t>
      </w:r>
    </w:p>
    <w:p w14:paraId="31A4B9CB" w14:textId="606B4735" w:rsidR="00773D19" w:rsidRDefault="00773D19" w:rsidP="00471F10">
      <w:pPr>
        <w:tabs>
          <w:tab w:val="left" w:pos="6270"/>
        </w:tabs>
      </w:pPr>
      <w:r>
        <w:t>BE is unconditionally stable.</w:t>
      </w:r>
    </w:p>
    <w:p w14:paraId="49869952" w14:textId="77777777" w:rsidR="00DC10E0" w:rsidRDefault="00DC10E0" w:rsidP="00471F10">
      <w:pPr>
        <w:tabs>
          <w:tab w:val="left" w:pos="6270"/>
        </w:tabs>
      </w:pPr>
    </w:p>
    <w:p w14:paraId="715D902A" w14:textId="77777777" w:rsidR="00DC10E0" w:rsidRDefault="00DC10E0" w:rsidP="00471F10">
      <w:pPr>
        <w:tabs>
          <w:tab w:val="left" w:pos="6270"/>
        </w:tabs>
      </w:pPr>
    </w:p>
    <w:p w14:paraId="509097A6" w14:textId="77777777" w:rsidR="00DC10E0" w:rsidRDefault="00DC10E0" w:rsidP="00471F10">
      <w:pPr>
        <w:tabs>
          <w:tab w:val="left" w:pos="6270"/>
        </w:tabs>
      </w:pPr>
    </w:p>
    <w:p w14:paraId="3E867A08" w14:textId="77777777" w:rsidR="00DC10E0" w:rsidRDefault="00DC10E0" w:rsidP="00471F10">
      <w:pPr>
        <w:tabs>
          <w:tab w:val="left" w:pos="6270"/>
        </w:tabs>
      </w:pPr>
    </w:p>
    <w:p w14:paraId="6ACD75E4" w14:textId="77777777" w:rsidR="00DC10E0" w:rsidRDefault="00DC10E0" w:rsidP="00471F10">
      <w:pPr>
        <w:tabs>
          <w:tab w:val="left" w:pos="6270"/>
        </w:tabs>
      </w:pPr>
    </w:p>
    <w:p w14:paraId="51641F4E" w14:textId="77777777" w:rsidR="00DC10E0" w:rsidRDefault="00DC10E0" w:rsidP="00471F10">
      <w:pPr>
        <w:tabs>
          <w:tab w:val="left" w:pos="6270"/>
        </w:tabs>
      </w:pPr>
    </w:p>
    <w:p w14:paraId="0BF31DC6" w14:textId="77777777" w:rsidR="00DC10E0" w:rsidRDefault="00DC10E0" w:rsidP="00471F10">
      <w:pPr>
        <w:tabs>
          <w:tab w:val="left" w:pos="6270"/>
        </w:tabs>
      </w:pPr>
    </w:p>
    <w:p w14:paraId="0E979B57" w14:textId="0911D3B3" w:rsidR="00773D19" w:rsidRDefault="00773D19" w:rsidP="00471F10">
      <w:pPr>
        <w:tabs>
          <w:tab w:val="left" w:pos="6270"/>
        </w:tabs>
      </w:pPr>
      <w:r>
        <w:t xml:space="preserve">For </w:t>
      </w:r>
      <w:proofErr w:type="gramStart"/>
      <w:r>
        <w:t>CNLF:-</w:t>
      </w:r>
      <w:proofErr w:type="gramEnd"/>
    </w:p>
    <w:p w14:paraId="37515E7C" w14:textId="120E544B" w:rsidR="00773D19" w:rsidRDefault="00773D19" w:rsidP="00471F10">
      <w:pPr>
        <w:tabs>
          <w:tab w:val="left" w:pos="6270"/>
        </w:tabs>
      </w:pPr>
      <w:r>
        <w:rPr>
          <w:noProof/>
        </w:rPr>
        <w:drawing>
          <wp:inline distT="0" distB="0" distL="0" distR="0" wp14:anchorId="16C5215C" wp14:editId="39F111A2">
            <wp:extent cx="1821058" cy="1741740"/>
            <wp:effectExtent l="0" t="0" r="825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9360" cy="1835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73D19">
        <w:t xml:space="preserve"> </w:t>
      </w:r>
      <w:r>
        <w:rPr>
          <w:noProof/>
        </w:rPr>
        <w:drawing>
          <wp:inline distT="0" distB="0" distL="0" distR="0" wp14:anchorId="567A2E31" wp14:editId="65C8744D">
            <wp:extent cx="2058670" cy="17208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581" cy="17692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73D19">
        <w:t xml:space="preserve"> </w:t>
      </w:r>
      <w:r>
        <w:rPr>
          <w:noProof/>
        </w:rPr>
        <w:drawing>
          <wp:inline distT="0" distB="0" distL="0" distR="0" wp14:anchorId="737A7B97" wp14:editId="3928B246">
            <wp:extent cx="1950464" cy="1731560"/>
            <wp:effectExtent l="0" t="0" r="0" b="25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948" cy="2074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57A38E" w14:textId="77777777" w:rsidR="00773D19" w:rsidRDefault="00773D19" w:rsidP="00773D19">
      <w:pPr>
        <w:tabs>
          <w:tab w:val="left" w:pos="6270"/>
        </w:tabs>
      </w:pPr>
      <w:r>
        <w:t xml:space="preserve">              </w:t>
      </w:r>
      <w:proofErr w:type="spellStart"/>
      <w:r>
        <w:t>Nt</w:t>
      </w:r>
      <w:proofErr w:type="spellEnd"/>
      <w:r>
        <w:t xml:space="preserve">=10                                                   </w:t>
      </w:r>
      <w:proofErr w:type="spellStart"/>
      <w:r>
        <w:t>Nt</w:t>
      </w:r>
      <w:proofErr w:type="spellEnd"/>
      <w:r>
        <w:t xml:space="preserve">=50                                                    </w:t>
      </w:r>
      <w:proofErr w:type="spellStart"/>
      <w:r>
        <w:t>Nt</w:t>
      </w:r>
      <w:proofErr w:type="spellEnd"/>
      <w:r>
        <w:t>=70</w:t>
      </w:r>
    </w:p>
    <w:p w14:paraId="4AC47552" w14:textId="3098CACB" w:rsidR="00773D19" w:rsidRPr="00471F10" w:rsidRDefault="00773D19" w:rsidP="00471F10">
      <w:pPr>
        <w:tabs>
          <w:tab w:val="left" w:pos="6270"/>
        </w:tabs>
      </w:pPr>
      <w:r>
        <w:t>For CNLF the largest time step that produce stable solution is 0.0143 (1/70</w:t>
      </w:r>
      <w:proofErr w:type="gramStart"/>
      <w:r>
        <w:t>).</w:t>
      </w:r>
      <w:r w:rsidR="00252FBB">
        <w:t>What</w:t>
      </w:r>
      <w:proofErr w:type="gramEnd"/>
      <w:r w:rsidR="00252FBB">
        <w:t xml:space="preserve"> I observed is that it’s not unconditional stable. </w:t>
      </w:r>
    </w:p>
    <w:sectPr w:rsidR="00773D19" w:rsidRPr="00471F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tLA0sjAwMDMytrBQ0lEKTi0uzszPAykwqgUAuIkEECwAAAA="/>
  </w:docVars>
  <w:rsids>
    <w:rsidRoot w:val="00107563"/>
    <w:rsid w:val="00107563"/>
    <w:rsid w:val="001F3D06"/>
    <w:rsid w:val="00252FBB"/>
    <w:rsid w:val="002E4FB1"/>
    <w:rsid w:val="003251DA"/>
    <w:rsid w:val="00471F10"/>
    <w:rsid w:val="0057044F"/>
    <w:rsid w:val="00691352"/>
    <w:rsid w:val="00773D19"/>
    <w:rsid w:val="008C1D0A"/>
    <w:rsid w:val="0095180B"/>
    <w:rsid w:val="00DC10E0"/>
    <w:rsid w:val="00F91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BD77CF"/>
  <w15:chartTrackingRefBased/>
  <w15:docId w15:val="{75198460-1A0A-47D5-B81C-E630109544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71F1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4</Pages>
  <Words>256</Words>
  <Characters>146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kaj.chouhan@iitrpr.ac.in</dc:creator>
  <cp:keywords/>
  <dc:description/>
  <cp:lastModifiedBy>pankaj.chouhan@iitrpr.ac.in</cp:lastModifiedBy>
  <cp:revision>13</cp:revision>
  <dcterms:created xsi:type="dcterms:W3CDTF">2020-04-24T16:22:00Z</dcterms:created>
  <dcterms:modified xsi:type="dcterms:W3CDTF">2020-04-25T04:15:00Z</dcterms:modified>
</cp:coreProperties>
</file>